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DD59" w14:textId="5E2D95A7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3D3830">
        <w:rPr>
          <w:rFonts w:ascii="Arial Narrow" w:hAnsi="Arial Narrow" w:cs="Times New Roman"/>
          <w:bCs/>
          <w:u w:val="single"/>
        </w:rPr>
        <w:t>January 21, 2022</w:t>
      </w:r>
    </w:p>
    <w:p w14:paraId="5F3F51FB" w14:textId="49D6AD11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3D3830">
        <w:rPr>
          <w:rFonts w:ascii="Arial Narrow" w:hAnsi="Arial Narrow" w:cs="Times New Roman"/>
          <w:b/>
          <w:bCs/>
          <w:u w:val="single"/>
        </w:rPr>
        <w:t xml:space="preserve"> </w:t>
      </w:r>
      <w:r w:rsidR="003D3830" w:rsidRPr="003D3830">
        <w:rPr>
          <w:rFonts w:ascii="Arial Narrow" w:hAnsi="Arial Narrow" w:cs="Times New Roman"/>
          <w:u w:val="single"/>
        </w:rPr>
        <w:t>X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1ECC791A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3D3830" w:rsidRPr="003D3830">
        <w:rPr>
          <w:rFonts w:ascii="Arial Narrow" w:hAnsi="Arial Narrow" w:cs="Times New Roman"/>
          <w:u w:val="single"/>
        </w:rPr>
        <w:t>University Undergraduate Curriculum Committee</w:t>
      </w:r>
    </w:p>
    <w:p w14:paraId="7B711F69" w14:textId="447765D2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3D3830" w:rsidRPr="003D3830">
        <w:rPr>
          <w:rFonts w:ascii="Arial Narrow" w:hAnsi="Arial Narrow" w:cs="Times New Roman"/>
        </w:rPr>
        <w:t xml:space="preserve">Brenda </w:t>
      </w:r>
      <w:proofErr w:type="spellStart"/>
      <w:r w:rsidR="003D3830" w:rsidRPr="003D3830">
        <w:rPr>
          <w:rFonts w:ascii="Arial Narrow" w:hAnsi="Arial Narrow" w:cs="Times New Roman"/>
        </w:rPr>
        <w:t>Kihl</w:t>
      </w:r>
      <w:proofErr w:type="spellEnd"/>
      <w:r w:rsidR="003D3830" w:rsidRPr="003D3830">
        <w:rPr>
          <w:rFonts w:ascii="Arial Narrow" w:hAnsi="Arial Narrow" w:cs="Times New Roman"/>
        </w:rPr>
        <w:t xml:space="preserve"> and April Prince</w:t>
      </w:r>
    </w:p>
    <w:p w14:paraId="3DCEF1B6" w14:textId="5C05267F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  <w:r w:rsidR="003D3830">
        <w:rPr>
          <w:rFonts w:ascii="Arial Narrow" w:hAnsi="Arial Narrow" w:cs="Times New Roman"/>
        </w:rPr>
        <w:t>First Wednesday</w:t>
      </w:r>
      <w:r w:rsidR="00A50A6C">
        <w:rPr>
          <w:rFonts w:ascii="Arial Narrow" w:hAnsi="Arial Narrow" w:cs="Times New Roman"/>
        </w:rPr>
        <w:t>s</w:t>
      </w:r>
      <w:r w:rsidR="003D3830">
        <w:rPr>
          <w:rFonts w:ascii="Arial Narrow" w:hAnsi="Arial Narrow" w:cs="Times New Roman"/>
        </w:rPr>
        <w:t xml:space="preserve"> of September, October, November,</w:t>
      </w:r>
      <w:r w:rsidR="00A50A6C">
        <w:rPr>
          <w:rFonts w:ascii="Arial Narrow" w:hAnsi="Arial Narrow" w:cs="Times New Roman"/>
        </w:rPr>
        <w:t xml:space="preserve"> December, February, March, April, May, &amp; June</w:t>
      </w:r>
    </w:p>
    <w:p w14:paraId="471BA29E" w14:textId="77777777" w:rsidR="006F50A9" w:rsidRPr="00130C1D" w:rsidRDefault="006F50A9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0631364B" w14:textId="77777777" w:rsidR="0056787F" w:rsidRPr="0000320B" w:rsidRDefault="0056787F" w:rsidP="0056787F">
      <w:pPr>
        <w:jc w:val="center"/>
        <w:rPr>
          <w:b/>
          <w:sz w:val="32"/>
        </w:rPr>
      </w:pPr>
      <w:r w:rsidRPr="0000320B">
        <w:rPr>
          <w:b/>
          <w:sz w:val="32"/>
        </w:rPr>
        <w:t>University Curriculum Committee: 20</w:t>
      </w:r>
      <w:r>
        <w:rPr>
          <w:b/>
          <w:sz w:val="32"/>
        </w:rPr>
        <w:t>21-22</w:t>
      </w:r>
      <w:r w:rsidRPr="0000320B">
        <w:rPr>
          <w:b/>
          <w:sz w:val="32"/>
        </w:rPr>
        <w:t xml:space="preserve"> Yea</w:t>
      </w:r>
      <w:r>
        <w:rPr>
          <w:b/>
          <w:sz w:val="32"/>
        </w:rPr>
        <w:t>r-to-Date Attendance Record (9/1/2021-6/1/2021</w:t>
      </w:r>
      <w:r w:rsidRPr="0000320B">
        <w:rPr>
          <w:b/>
          <w:sz w:val="32"/>
        </w:rPr>
        <w:t>)</w:t>
      </w: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5"/>
        <w:gridCol w:w="1596"/>
        <w:gridCol w:w="1793"/>
        <w:gridCol w:w="872"/>
        <w:gridCol w:w="999"/>
        <w:gridCol w:w="1659"/>
        <w:gridCol w:w="1656"/>
      </w:tblGrid>
      <w:tr w:rsidR="0056787F" w:rsidRPr="0000320B" w14:paraId="3A14FE42" w14:textId="77777777" w:rsidTr="00E64541">
        <w:tc>
          <w:tcPr>
            <w:tcW w:w="2215" w:type="dxa"/>
            <w:vAlign w:val="center"/>
          </w:tcPr>
          <w:p w14:paraId="28FC81FC" w14:textId="77777777" w:rsidR="0056787F" w:rsidRPr="008D0278" w:rsidRDefault="0056787F" w:rsidP="00E6454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Group</w:t>
            </w:r>
          </w:p>
        </w:tc>
        <w:tc>
          <w:tcPr>
            <w:tcW w:w="3389" w:type="dxa"/>
            <w:gridSpan w:val="2"/>
            <w:vAlign w:val="center"/>
          </w:tcPr>
          <w:p w14:paraId="7A1376DC" w14:textId="77777777" w:rsidR="0056787F" w:rsidRPr="008D0278" w:rsidRDefault="0056787F" w:rsidP="00E6454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Name</w:t>
            </w:r>
          </w:p>
        </w:tc>
        <w:tc>
          <w:tcPr>
            <w:tcW w:w="872" w:type="dxa"/>
            <w:vAlign w:val="center"/>
          </w:tcPr>
          <w:p w14:paraId="57C3DFB7" w14:textId="77777777" w:rsidR="0056787F" w:rsidRPr="008D0278" w:rsidRDefault="0056787F" w:rsidP="00E6454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Dept.</w:t>
            </w:r>
          </w:p>
        </w:tc>
        <w:tc>
          <w:tcPr>
            <w:tcW w:w="999" w:type="dxa"/>
            <w:vAlign w:val="center"/>
          </w:tcPr>
          <w:p w14:paraId="106A4AD2" w14:textId="77777777" w:rsidR="0056787F" w:rsidRPr="008D0278" w:rsidRDefault="0056787F" w:rsidP="00E6454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Term ends</w:t>
            </w:r>
          </w:p>
        </w:tc>
        <w:tc>
          <w:tcPr>
            <w:tcW w:w="1659" w:type="dxa"/>
            <w:vAlign w:val="center"/>
          </w:tcPr>
          <w:p w14:paraId="58C51DE0" w14:textId="77777777" w:rsidR="0056787F" w:rsidRPr="008D0278" w:rsidRDefault="0056787F" w:rsidP="00E6454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Meetings Attended</w:t>
            </w:r>
          </w:p>
        </w:tc>
        <w:tc>
          <w:tcPr>
            <w:tcW w:w="1656" w:type="dxa"/>
            <w:vAlign w:val="center"/>
          </w:tcPr>
          <w:p w14:paraId="1D17EE13" w14:textId="77777777" w:rsidR="0056787F" w:rsidRPr="008D0278" w:rsidRDefault="0056787F" w:rsidP="00E64541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Meetings Absent (# Excused)</w:t>
            </w:r>
          </w:p>
        </w:tc>
      </w:tr>
      <w:tr w:rsidR="0056787F" w:rsidRPr="00DD63CD" w14:paraId="6D53480C" w14:textId="77777777" w:rsidTr="00E64541">
        <w:tc>
          <w:tcPr>
            <w:tcW w:w="10790" w:type="dxa"/>
            <w:gridSpan w:val="7"/>
          </w:tcPr>
          <w:p w14:paraId="526AFC06" w14:textId="77777777" w:rsidR="0056787F" w:rsidRPr="0000320B" w:rsidRDefault="0056787F" w:rsidP="00E64541">
            <w:pPr>
              <w:autoSpaceDE w:val="0"/>
              <w:autoSpaceDN w:val="0"/>
              <w:adjustRightInd w:val="0"/>
              <w:rPr>
                <w:b/>
                <w:sz w:val="24"/>
              </w:rPr>
            </w:pPr>
            <w:r>
              <w:rPr>
                <w:b/>
                <w:sz w:val="24"/>
              </w:rPr>
              <w:t>Senate Appointees</w:t>
            </w:r>
          </w:p>
        </w:tc>
      </w:tr>
      <w:tr w:rsidR="0056787F" w:rsidRPr="00DD63CD" w14:paraId="4CB4CC38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2EFFD458" w14:textId="77777777" w:rsidR="0056787F" w:rsidRPr="001171A4" w:rsidRDefault="0056787F" w:rsidP="00E64541">
            <w:r w:rsidRPr="001171A4">
              <w:t>Group 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78201AC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aetitia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4186E4D2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Knight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F05351C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WLLC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5D377CC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CA79412" w14:textId="77777777" w:rsidR="0056787F" w:rsidRPr="001171A4" w:rsidRDefault="0056787F" w:rsidP="00E64541">
            <w:pPr>
              <w:autoSpaceDE w:val="0"/>
              <w:autoSpaceDN w:val="0"/>
              <w:adjustRightInd w:val="0"/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13E82A8B" w14:textId="77777777" w:rsidR="0056787F" w:rsidRDefault="0056787F" w:rsidP="00E64541">
            <w:r>
              <w:t>0(0)</w:t>
            </w:r>
          </w:p>
        </w:tc>
      </w:tr>
      <w:tr w:rsidR="0056787F" w:rsidRPr="00DD63CD" w14:paraId="641FFE34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4F0B6340" w14:textId="77777777" w:rsidR="0056787F" w:rsidRPr="001171A4" w:rsidRDefault="0056787F" w:rsidP="00E64541">
            <w:r w:rsidRPr="001171A4">
              <w:t>Group 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2EB5F1A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1AAC1B8D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7A99F0E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147BAB9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7D30E7E" w14:textId="77777777" w:rsidR="0056787F" w:rsidRDefault="0056787F" w:rsidP="00E64541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56DFD5F5" w14:textId="77777777" w:rsidR="0056787F" w:rsidRDefault="0056787F" w:rsidP="00E64541">
            <w:r>
              <w:t>0(0)</w:t>
            </w:r>
          </w:p>
        </w:tc>
      </w:tr>
      <w:tr w:rsidR="0056787F" w:rsidRPr="00DD63CD" w14:paraId="4A2839E9" w14:textId="77777777" w:rsidTr="00E64541">
        <w:tc>
          <w:tcPr>
            <w:tcW w:w="2215" w:type="dxa"/>
            <w:tcBorders>
              <w:right w:val="dotted" w:sz="4" w:space="0" w:color="auto"/>
            </w:tcBorders>
          </w:tcPr>
          <w:p w14:paraId="3A6807CD" w14:textId="77777777" w:rsidR="0056787F" w:rsidRPr="001171A4" w:rsidRDefault="0056787F" w:rsidP="00E64541">
            <w:r w:rsidRPr="001171A4">
              <w:t>Group I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00276D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rea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4F56646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enson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</w:tcPr>
          <w:p w14:paraId="656177ED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LIBR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67429989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 w:rsidRPr="00F16A64">
              <w:t>20</w:t>
            </w:r>
            <w:r>
              <w:t>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0108FFD4" w14:textId="77777777" w:rsidR="0056787F" w:rsidRPr="001171A4" w:rsidRDefault="0056787F" w:rsidP="00E64541">
            <w:pPr>
              <w:autoSpaceDE w:val="0"/>
              <w:autoSpaceDN w:val="0"/>
              <w:adjustRightInd w:val="0"/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514B2070" w14:textId="77777777" w:rsidR="0056787F" w:rsidRDefault="0056787F" w:rsidP="00E64541">
            <w:r>
              <w:t>0(0)</w:t>
            </w:r>
          </w:p>
        </w:tc>
      </w:tr>
      <w:tr w:rsidR="0056787F" w:rsidRPr="00DD63CD" w14:paraId="6E10A1CF" w14:textId="77777777" w:rsidTr="00E64541">
        <w:tc>
          <w:tcPr>
            <w:tcW w:w="2215" w:type="dxa"/>
            <w:tcBorders>
              <w:right w:val="dotted" w:sz="4" w:space="0" w:color="auto"/>
            </w:tcBorders>
          </w:tcPr>
          <w:p w14:paraId="0442810E" w14:textId="77777777" w:rsidR="0056787F" w:rsidRPr="001171A4" w:rsidRDefault="0056787F" w:rsidP="00E64541">
            <w:r w:rsidRPr="001171A4">
              <w:t>Group I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5DAEA9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3024230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</w:tcPr>
          <w:p w14:paraId="18B21F81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046F5934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3EBDE25A" w14:textId="77777777" w:rsidR="0056787F" w:rsidRDefault="0056787F" w:rsidP="00E64541">
            <w:pPr>
              <w:jc w:val="center"/>
            </w:pP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15A174F5" w14:textId="77777777" w:rsidR="0056787F" w:rsidRDefault="0056787F" w:rsidP="00E64541">
            <w:r>
              <w:t>0(0)</w:t>
            </w:r>
          </w:p>
        </w:tc>
      </w:tr>
      <w:tr w:rsidR="0056787F" w:rsidRPr="00DD63CD" w14:paraId="1D5B0FE6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0F1C74FE" w14:textId="77777777" w:rsidR="0056787F" w:rsidRPr="001171A4" w:rsidRDefault="0056787F" w:rsidP="00E64541">
            <w:r w:rsidRPr="001171A4">
              <w:t>Group II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1C0F23D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proofErr w:type="spellStart"/>
            <w:r w:rsidRPr="008D0278">
              <w:rPr>
                <w:rFonts w:ascii="Calibri" w:hAnsi="Calibri"/>
                <w:color w:val="000000"/>
              </w:rPr>
              <w:t>Bibhudutta</w:t>
            </w:r>
            <w:proofErr w:type="spellEnd"/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7219F050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8D0278">
              <w:rPr>
                <w:rFonts w:ascii="Calibri" w:hAnsi="Calibri"/>
                <w:color w:val="000000"/>
              </w:rPr>
              <w:t>Rout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8252B51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PHY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4FB9ECF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 w:rsidRPr="00F16A64">
              <w:t>20</w:t>
            </w:r>
            <w:r>
              <w:t>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40869FA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01D6828D" w14:textId="77777777" w:rsidR="0056787F" w:rsidRDefault="0056787F" w:rsidP="00E64541">
            <w:r>
              <w:t>1(0)</w:t>
            </w:r>
          </w:p>
        </w:tc>
      </w:tr>
      <w:tr w:rsidR="0056787F" w:rsidRPr="00DD63CD" w14:paraId="2842AE8E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497DB8A2" w14:textId="77777777" w:rsidR="0056787F" w:rsidRPr="001171A4" w:rsidRDefault="0056787F" w:rsidP="00E64541">
            <w:r>
              <w:t>Group II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720F3AB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aifeng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4630D8A3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Zhang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AF3C63F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MEEN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5094157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F1C9A5E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675AFA56" w14:textId="77777777" w:rsidR="0056787F" w:rsidRDefault="0056787F" w:rsidP="00E64541">
            <w:r>
              <w:t>1(0)</w:t>
            </w:r>
          </w:p>
        </w:tc>
      </w:tr>
      <w:tr w:rsidR="0056787F" w:rsidRPr="00DD63CD" w14:paraId="2DA2CBEC" w14:textId="77777777" w:rsidTr="00E64541">
        <w:tc>
          <w:tcPr>
            <w:tcW w:w="2215" w:type="dxa"/>
            <w:tcBorders>
              <w:right w:val="dotted" w:sz="4" w:space="0" w:color="auto"/>
            </w:tcBorders>
          </w:tcPr>
          <w:p w14:paraId="212F33FC" w14:textId="77777777" w:rsidR="0056787F" w:rsidRPr="001171A4" w:rsidRDefault="0056787F" w:rsidP="00E64541">
            <w:r w:rsidRPr="001171A4">
              <w:t>Group IV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AEA1F71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ina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72C5042B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ims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</w:tcPr>
          <w:p w14:paraId="0B3DE8D3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NCF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61199C39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2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2E8B320A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2D0B82B9" w14:textId="77777777" w:rsidR="0056787F" w:rsidRPr="005814EC" w:rsidRDefault="0056787F" w:rsidP="00E64541">
            <w:r>
              <w:t>0(0)</w:t>
            </w:r>
          </w:p>
        </w:tc>
      </w:tr>
      <w:tr w:rsidR="0056787F" w:rsidRPr="00DD63CD" w14:paraId="4E2A6201" w14:textId="77777777" w:rsidTr="00E64541">
        <w:tc>
          <w:tcPr>
            <w:tcW w:w="2215" w:type="dxa"/>
            <w:tcBorders>
              <w:right w:val="dotted" w:sz="4" w:space="0" w:color="auto"/>
            </w:tcBorders>
          </w:tcPr>
          <w:p w14:paraId="5975F8F8" w14:textId="77777777" w:rsidR="0056787F" w:rsidRPr="001171A4" w:rsidRDefault="0056787F" w:rsidP="00E64541">
            <w:r w:rsidRPr="001171A4">
              <w:t>Group IV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DDD32F0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aley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49F7E9CB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Zettler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</w:tcPr>
          <w:p w14:paraId="46D0EAF6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CJU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57D2AD84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48578C1A" w14:textId="77777777" w:rsidR="0056787F" w:rsidRDefault="0056787F" w:rsidP="00E64541">
            <w:pPr>
              <w:jc w:val="center"/>
            </w:pPr>
            <w:r>
              <w:t>1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61A6918B" w14:textId="77777777" w:rsidR="0056787F" w:rsidRDefault="0056787F" w:rsidP="00E64541">
            <w:r>
              <w:t>0(0)</w:t>
            </w:r>
          </w:p>
        </w:tc>
      </w:tr>
      <w:tr w:rsidR="0056787F" w:rsidRPr="00DD63CD" w14:paraId="6539F35A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4AFE9867" w14:textId="77777777" w:rsidR="0056787F" w:rsidRPr="001171A4" w:rsidRDefault="0056787F" w:rsidP="00E64541">
            <w:r w:rsidRPr="001171A4">
              <w:t>Group V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42991AB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 w:rsidRPr="00AD1E94">
              <w:rPr>
                <w:rFonts w:ascii="Calibri" w:hAnsi="Calibri"/>
                <w:color w:val="000000"/>
              </w:rPr>
              <w:t>Ann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69C61653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 w:rsidRPr="00AD1E94">
              <w:rPr>
                <w:rFonts w:ascii="Calibri" w:hAnsi="Calibri"/>
                <w:color w:val="000000"/>
              </w:rPr>
              <w:t>Afflerbach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F5359BF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HTM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BA6EE4B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E10A176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5F0F3390" w14:textId="77777777" w:rsidR="0056787F" w:rsidRDefault="0056787F" w:rsidP="00E64541">
            <w:r>
              <w:t>0(0)</w:t>
            </w:r>
          </w:p>
        </w:tc>
      </w:tr>
      <w:tr w:rsidR="0056787F" w:rsidRPr="00DD63CD" w14:paraId="7837693A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7B39ADF1" w14:textId="77777777" w:rsidR="0056787F" w:rsidRPr="001171A4" w:rsidRDefault="0056787F" w:rsidP="00E64541">
            <w:r w:rsidRPr="001171A4">
              <w:t>Group V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ED2E61E" w14:textId="77777777" w:rsidR="0056787F" w:rsidRPr="00236721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Steve 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2BD2F892" w14:textId="77777777" w:rsidR="0056787F" w:rsidRPr="000430DC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oiner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796D3A0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MLOM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041921E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E8F5F70" w14:textId="77777777" w:rsidR="0056787F" w:rsidRDefault="0056787F" w:rsidP="00E64541">
            <w:pPr>
              <w:jc w:val="center"/>
            </w:pPr>
            <w:r>
              <w:t>2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5D4D4405" w14:textId="77777777" w:rsidR="0056787F" w:rsidRDefault="0056787F" w:rsidP="00E64541">
            <w:r>
              <w:t>0(0)</w:t>
            </w:r>
          </w:p>
        </w:tc>
      </w:tr>
      <w:tr w:rsidR="0056787F" w:rsidRPr="00DD63CD" w14:paraId="3A05E508" w14:textId="77777777" w:rsidTr="00E64541">
        <w:tc>
          <w:tcPr>
            <w:tcW w:w="2215" w:type="dxa"/>
            <w:tcBorders>
              <w:right w:val="dotted" w:sz="4" w:space="0" w:color="auto"/>
            </w:tcBorders>
          </w:tcPr>
          <w:p w14:paraId="00CCC81E" w14:textId="77777777" w:rsidR="0056787F" w:rsidRPr="001171A4" w:rsidRDefault="0056787F" w:rsidP="00E64541">
            <w:r w:rsidRPr="001171A4">
              <w:t>Group V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25C5B2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auren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031E0A3F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Kelly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</w:tcPr>
          <w:p w14:paraId="327BC3E4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EPSY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5116D3BA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73C56580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76D3E505" w14:textId="77777777" w:rsidR="0056787F" w:rsidRDefault="0056787F" w:rsidP="00E64541">
            <w:r>
              <w:t>0(0)</w:t>
            </w:r>
          </w:p>
        </w:tc>
      </w:tr>
      <w:tr w:rsidR="0056787F" w:rsidRPr="00DD63CD" w14:paraId="65E09DD6" w14:textId="77777777" w:rsidTr="00E64541">
        <w:tc>
          <w:tcPr>
            <w:tcW w:w="2215" w:type="dxa"/>
            <w:tcBorders>
              <w:right w:val="dotted" w:sz="4" w:space="0" w:color="auto"/>
            </w:tcBorders>
          </w:tcPr>
          <w:p w14:paraId="0F303342" w14:textId="77777777" w:rsidR="0056787F" w:rsidRPr="001171A4" w:rsidRDefault="0056787F" w:rsidP="00E64541">
            <w:r w:rsidRPr="001171A4">
              <w:t>Group V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2B2C2A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Kelley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E4A2225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King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</w:tcPr>
          <w:p w14:paraId="5D0CCBF1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TEA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4EF8C8F9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3942CBEE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52962A46" w14:textId="77777777" w:rsidR="0056787F" w:rsidRDefault="0056787F" w:rsidP="00E64541">
            <w:r>
              <w:t>1(0)</w:t>
            </w:r>
          </w:p>
        </w:tc>
      </w:tr>
      <w:tr w:rsidR="0056787F" w:rsidRPr="00DD63CD" w14:paraId="07FF0078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751415D9" w14:textId="77777777" w:rsidR="0056787F" w:rsidRPr="001171A4" w:rsidRDefault="0056787F" w:rsidP="00E64541">
            <w:r w:rsidRPr="001171A4">
              <w:t>Group VI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E971062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atthew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245C3E78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ainter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1D54449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SOCI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DA94AF5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2AD79D1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24270531" w14:textId="77777777" w:rsidR="0056787F" w:rsidRDefault="0056787F" w:rsidP="00E64541">
            <w:r>
              <w:t>1(0)</w:t>
            </w:r>
          </w:p>
        </w:tc>
      </w:tr>
      <w:tr w:rsidR="0056787F" w:rsidRPr="00DD63CD" w14:paraId="2423C56E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5CC1C300" w14:textId="77777777" w:rsidR="0056787F" w:rsidRPr="001171A4" w:rsidRDefault="0056787F" w:rsidP="00E64541">
            <w:r w:rsidRPr="001171A4">
              <w:t>Group VI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062B4D0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ustin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35BF52ED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atts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7DD0CE4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RH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644428C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3B9C5C8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48E56A17" w14:textId="77777777" w:rsidR="0056787F" w:rsidRDefault="0056787F" w:rsidP="00E64541">
            <w:r>
              <w:t>0(0)</w:t>
            </w:r>
          </w:p>
        </w:tc>
      </w:tr>
      <w:tr w:rsidR="0056787F" w:rsidRPr="00DD63CD" w14:paraId="79769B86" w14:textId="77777777" w:rsidTr="00E64541">
        <w:tc>
          <w:tcPr>
            <w:tcW w:w="2215" w:type="dxa"/>
            <w:tcBorders>
              <w:right w:val="dotted" w:sz="4" w:space="0" w:color="auto"/>
            </w:tcBorders>
          </w:tcPr>
          <w:p w14:paraId="0B59D4F8" w14:textId="77777777" w:rsidR="0056787F" w:rsidRPr="0056787F" w:rsidRDefault="0056787F" w:rsidP="00E64541">
            <w:pPr>
              <w:rPr>
                <w:highlight w:val="yellow"/>
              </w:rPr>
            </w:pPr>
            <w:r w:rsidRPr="0056787F">
              <w:rPr>
                <w:highlight w:val="yellow"/>
              </w:rPr>
              <w:t>Group VII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04BF6ED" w14:textId="77777777" w:rsidR="0056787F" w:rsidRPr="0056787F" w:rsidRDefault="0056787F" w:rsidP="00E64541">
            <w:pPr>
              <w:rPr>
                <w:rFonts w:ascii="Calibri" w:hAnsi="Calibri"/>
                <w:color w:val="000000"/>
                <w:highlight w:val="yellow"/>
              </w:rPr>
            </w:pPr>
            <w:r w:rsidRPr="0056787F">
              <w:rPr>
                <w:rFonts w:ascii="Calibri" w:hAnsi="Calibri"/>
                <w:color w:val="000000"/>
                <w:highlight w:val="yellow"/>
              </w:rPr>
              <w:t>Scott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4D4CAADA" w14:textId="77777777" w:rsidR="0056787F" w:rsidRPr="0056787F" w:rsidRDefault="0056787F" w:rsidP="00E64541">
            <w:pPr>
              <w:rPr>
                <w:rFonts w:ascii="Calibri" w:hAnsi="Calibri"/>
                <w:color w:val="000000"/>
                <w:highlight w:val="yellow"/>
              </w:rPr>
            </w:pPr>
            <w:r w:rsidRPr="0056787F">
              <w:rPr>
                <w:rFonts w:ascii="Calibri" w:hAnsi="Calibri"/>
                <w:color w:val="000000"/>
                <w:highlight w:val="yellow"/>
              </w:rPr>
              <w:t>Tixier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</w:tcPr>
          <w:p w14:paraId="11435559" w14:textId="77777777" w:rsidR="0056787F" w:rsidRPr="0056787F" w:rsidRDefault="0056787F" w:rsidP="00E64541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56787F">
              <w:rPr>
                <w:highlight w:val="yellow"/>
              </w:rPr>
              <w:t>MUJ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5F2DFD3D" w14:textId="77777777" w:rsidR="0056787F" w:rsidRPr="0056787F" w:rsidRDefault="0056787F" w:rsidP="00E64541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56787F">
              <w:rPr>
                <w:highlight w:val="yellow"/>
              </w:rP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0258F910" w14:textId="77777777" w:rsidR="0056787F" w:rsidRPr="0056787F" w:rsidRDefault="0056787F" w:rsidP="00E64541">
            <w:pPr>
              <w:jc w:val="center"/>
              <w:rPr>
                <w:highlight w:val="yellow"/>
              </w:rPr>
            </w:pPr>
            <w:r w:rsidRPr="0056787F">
              <w:rPr>
                <w:highlight w:val="yellow"/>
              </w:rP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2A577D82" w14:textId="77777777" w:rsidR="0056787F" w:rsidRPr="0056787F" w:rsidRDefault="0056787F" w:rsidP="00E64541">
            <w:pPr>
              <w:rPr>
                <w:highlight w:val="yellow"/>
              </w:rPr>
            </w:pPr>
            <w:r w:rsidRPr="0056787F">
              <w:rPr>
                <w:highlight w:val="yellow"/>
              </w:rPr>
              <w:t>3(0)</w:t>
            </w:r>
          </w:p>
        </w:tc>
      </w:tr>
      <w:tr w:rsidR="0056787F" w:rsidRPr="00DD63CD" w14:paraId="3350B63B" w14:textId="77777777" w:rsidTr="00E64541">
        <w:tc>
          <w:tcPr>
            <w:tcW w:w="2215" w:type="dxa"/>
            <w:tcBorders>
              <w:right w:val="dotted" w:sz="4" w:space="0" w:color="auto"/>
            </w:tcBorders>
          </w:tcPr>
          <w:p w14:paraId="56395678" w14:textId="77777777" w:rsidR="0056787F" w:rsidRPr="001171A4" w:rsidRDefault="0056787F" w:rsidP="00E64541">
            <w:r w:rsidRPr="001171A4">
              <w:t>Group VIII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0B71DEC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1171A4">
              <w:rPr>
                <w:rFonts w:ascii="Calibri" w:hAnsi="Calibri"/>
                <w:color w:val="000000"/>
              </w:rPr>
              <w:t>April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3C03C8E4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1171A4">
              <w:rPr>
                <w:rFonts w:ascii="Calibri" w:hAnsi="Calibri"/>
                <w:color w:val="000000"/>
              </w:rPr>
              <w:t>Prince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</w:tcPr>
          <w:p w14:paraId="783EAADE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MUSIC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172DF0E6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 w:rsidRPr="00F16A64">
              <w:t>20</w:t>
            </w:r>
            <w:r>
              <w:t>22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587F70E9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2C1B6DD1" w14:textId="77777777" w:rsidR="0056787F" w:rsidRDefault="0056787F" w:rsidP="00E64541">
            <w:r>
              <w:t>0(0)</w:t>
            </w:r>
          </w:p>
        </w:tc>
      </w:tr>
      <w:tr w:rsidR="0056787F" w:rsidRPr="00DD63CD" w14:paraId="0799BF11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3A6BBDF7" w14:textId="77777777" w:rsidR="0056787F" w:rsidRPr="001171A4" w:rsidRDefault="0056787F" w:rsidP="00E64541">
            <w:r w:rsidRPr="001171A4">
              <w:t>Group At-Larg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2637FFA" w14:textId="77777777" w:rsidR="0056787F" w:rsidRPr="00236721" w:rsidRDefault="0056787F" w:rsidP="00E64541">
            <w:pPr>
              <w:rPr>
                <w:rFonts w:ascii="Calibri" w:hAnsi="Calibri"/>
                <w:color w:val="000000"/>
              </w:rPr>
            </w:pPr>
            <w:r w:rsidRPr="00236721">
              <w:rPr>
                <w:rFonts w:ascii="Calibri" w:hAnsi="Calibri"/>
                <w:color w:val="000000"/>
              </w:rPr>
              <w:t>Doug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4E316C17" w14:textId="77777777" w:rsidR="0056787F" w:rsidRPr="00236721" w:rsidRDefault="0056787F" w:rsidP="00E64541">
            <w:pPr>
              <w:rPr>
                <w:rFonts w:ascii="Calibri" w:hAnsi="Calibri"/>
                <w:color w:val="000000"/>
              </w:rPr>
            </w:pPr>
            <w:r w:rsidRPr="00236721">
              <w:rPr>
                <w:rFonts w:ascii="Calibri" w:hAnsi="Calibri"/>
                <w:color w:val="000000"/>
              </w:rPr>
              <w:t>Campbell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90C9921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LIBR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35B5A9B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2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2AFE16B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6067C266" w14:textId="77777777" w:rsidR="0056787F" w:rsidRDefault="0056787F" w:rsidP="00E64541">
            <w:r>
              <w:t>0(0)</w:t>
            </w:r>
          </w:p>
        </w:tc>
      </w:tr>
      <w:tr w:rsidR="0056787F" w:rsidRPr="00DD63CD" w14:paraId="6FB3964A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304393E4" w14:textId="77777777" w:rsidR="0056787F" w:rsidRPr="001171A4" w:rsidRDefault="0056787F" w:rsidP="00E64541">
            <w:r w:rsidRPr="001171A4">
              <w:t>Group At-Larg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B8D6BD2" w14:textId="77777777" w:rsidR="0056787F" w:rsidRPr="00236721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Kimberly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6B6E1088" w14:textId="77777777" w:rsidR="0056787F" w:rsidRPr="00236721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weedale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87D28EA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ENGL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4978E6B" w14:textId="77777777" w:rsidR="0056787F" w:rsidRPr="00F16A64" w:rsidRDefault="0056787F" w:rsidP="00E64541">
            <w:pPr>
              <w:autoSpaceDE w:val="0"/>
              <w:autoSpaceDN w:val="0"/>
              <w:adjustRightInd w:val="0"/>
            </w:pPr>
            <w:r>
              <w:t>2022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53F90FC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22AA05F7" w14:textId="77777777" w:rsidR="0056787F" w:rsidRDefault="0056787F" w:rsidP="00E64541">
            <w:r>
              <w:t>0(0)</w:t>
            </w:r>
          </w:p>
        </w:tc>
      </w:tr>
      <w:tr w:rsidR="0056787F" w:rsidRPr="00DD63CD" w14:paraId="4BFBB842" w14:textId="77777777" w:rsidTr="00E64541">
        <w:tc>
          <w:tcPr>
            <w:tcW w:w="2215" w:type="dxa"/>
          </w:tcPr>
          <w:p w14:paraId="5799929D" w14:textId="77777777" w:rsidR="0056787F" w:rsidRPr="001171A4" w:rsidRDefault="0056787F" w:rsidP="00E64541"/>
        </w:tc>
        <w:tc>
          <w:tcPr>
            <w:tcW w:w="1596" w:type="dxa"/>
          </w:tcPr>
          <w:p w14:paraId="399A6315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793" w:type="dxa"/>
            <w:shd w:val="clear" w:color="auto" w:fill="auto"/>
            <w:vAlign w:val="bottom"/>
          </w:tcPr>
          <w:p w14:paraId="72D7F27E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872" w:type="dxa"/>
          </w:tcPr>
          <w:p w14:paraId="617ED21E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</w:tcPr>
          <w:p w14:paraId="594FBCF6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</w:tcPr>
          <w:p w14:paraId="63111111" w14:textId="77777777" w:rsidR="0056787F" w:rsidRDefault="0056787F" w:rsidP="00E64541">
            <w:pPr>
              <w:jc w:val="center"/>
            </w:pPr>
          </w:p>
        </w:tc>
        <w:tc>
          <w:tcPr>
            <w:tcW w:w="1656" w:type="dxa"/>
          </w:tcPr>
          <w:p w14:paraId="20C8A201" w14:textId="77777777" w:rsidR="0056787F" w:rsidRDefault="0056787F" w:rsidP="00E64541"/>
        </w:tc>
      </w:tr>
      <w:tr w:rsidR="0056787F" w:rsidRPr="00DD63CD" w14:paraId="1CDDE33C" w14:textId="77777777" w:rsidTr="00E64541">
        <w:tc>
          <w:tcPr>
            <w:tcW w:w="10790" w:type="dxa"/>
            <w:gridSpan w:val="7"/>
          </w:tcPr>
          <w:p w14:paraId="12D8A926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rPr>
                <w:b/>
                <w:sz w:val="24"/>
              </w:rPr>
              <w:t>Administrative Attendees</w:t>
            </w:r>
          </w:p>
        </w:tc>
      </w:tr>
      <w:tr w:rsidR="0056787F" w:rsidRPr="00DD63CD" w14:paraId="7412A661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076332C4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CLASS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39F4500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atrice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1026C288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yke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A01915B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9322181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33C3CB6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78F1ECB4" w14:textId="77777777" w:rsidR="0056787F" w:rsidRDefault="0056787F" w:rsidP="00E64541">
            <w:r>
              <w:t>0(0)</w:t>
            </w:r>
          </w:p>
        </w:tc>
      </w:tr>
      <w:tr w:rsidR="0056787F" w:rsidRPr="00DD63CD" w14:paraId="6A49C036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auto"/>
          </w:tcPr>
          <w:p w14:paraId="0A85D426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CVAD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28617D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1171A4">
              <w:rPr>
                <w:rFonts w:ascii="Calibri" w:hAnsi="Calibri"/>
                <w:color w:val="000000"/>
              </w:rPr>
              <w:t>Denise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6730CE47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1171A4">
              <w:rPr>
                <w:rFonts w:ascii="Calibri" w:hAnsi="Calibri"/>
                <w:color w:val="000000"/>
              </w:rPr>
              <w:t>Baxter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566659C6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2F8EF4EC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1A56BC1B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auto"/>
          </w:tcPr>
          <w:p w14:paraId="0C7B1E65" w14:textId="77777777" w:rsidR="0056787F" w:rsidRDefault="0056787F" w:rsidP="00E64541">
            <w:r>
              <w:t>0(0)</w:t>
            </w:r>
          </w:p>
        </w:tc>
      </w:tr>
      <w:tr w:rsidR="0056787F" w:rsidRPr="00DD63CD" w14:paraId="40BCBC7F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2A5FC850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Business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945FBB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nna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52296B63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idorova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A09A8BB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F9AD9C2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2A0E0C8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20DC5BDC" w14:textId="77777777" w:rsidR="0056787F" w:rsidRDefault="0056787F" w:rsidP="00E64541">
            <w:r>
              <w:t>0(0)</w:t>
            </w:r>
          </w:p>
        </w:tc>
      </w:tr>
      <w:tr w:rsidR="0056787F" w:rsidRPr="00DD63CD" w14:paraId="33A130EA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auto"/>
          </w:tcPr>
          <w:p w14:paraId="2398291C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PACS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6DC9E7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1171A4">
              <w:rPr>
                <w:rFonts w:ascii="Calibri" w:hAnsi="Calibri"/>
                <w:color w:val="000000"/>
              </w:rPr>
              <w:t>Lauren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1E75545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1171A4">
              <w:rPr>
                <w:rFonts w:ascii="Calibri" w:hAnsi="Calibri"/>
                <w:color w:val="000000"/>
              </w:rPr>
              <w:t>Mathews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32BF144E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677ABED0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6AF72087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auto"/>
          </w:tcPr>
          <w:p w14:paraId="25A7DB9F" w14:textId="77777777" w:rsidR="0056787F" w:rsidRDefault="0056787F" w:rsidP="00E64541">
            <w:r>
              <w:t>1(1)</w:t>
            </w:r>
          </w:p>
        </w:tc>
      </w:tr>
      <w:tr w:rsidR="0056787F" w:rsidRPr="00DD63CD" w14:paraId="4214830F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49DE45CB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Dean CHMT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F284CD8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Iva 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7818DAF9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estratijevic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C9580DC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E7D623F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B2EDB22" w14:textId="77777777" w:rsidR="0056787F" w:rsidRDefault="0056787F" w:rsidP="00E64541">
            <w:pPr>
              <w:jc w:val="center"/>
            </w:pPr>
            <w:r>
              <w:t>1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7F9995CB" w14:textId="77777777" w:rsidR="0056787F" w:rsidRDefault="0056787F" w:rsidP="00E64541">
            <w:r>
              <w:t>1(0)</w:t>
            </w:r>
          </w:p>
        </w:tc>
      </w:tr>
      <w:tr w:rsidR="0056787F" w:rsidRPr="00DD63CD" w14:paraId="0675C882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auto"/>
          </w:tcPr>
          <w:p w14:paraId="27F4A919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Journalism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007E4F8" w14:textId="77777777" w:rsidR="0056787F" w:rsidRPr="00F16A6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rice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79E7E378" w14:textId="77777777" w:rsidR="0056787F" w:rsidRPr="00F16A6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ampbell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500E69A7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53F81DA2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7095B441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auto"/>
          </w:tcPr>
          <w:p w14:paraId="3A310ABD" w14:textId="77777777" w:rsidR="0056787F" w:rsidRDefault="0056787F" w:rsidP="00E64541">
            <w:r>
              <w:t>1(0)</w:t>
            </w:r>
          </w:p>
        </w:tc>
      </w:tr>
      <w:tr w:rsidR="0056787F" w:rsidRPr="00DD63CD" w14:paraId="60DCED5F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6F99E084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Education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D47181E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rian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2B7533F5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cFarlin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A56F7A0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56682C1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8B2E07B" w14:textId="77777777" w:rsidR="0056787F" w:rsidRDefault="0056787F" w:rsidP="00E64541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115ABBA2" w14:textId="77777777" w:rsidR="0056787F" w:rsidRDefault="0056787F" w:rsidP="00E64541">
            <w:r>
              <w:t>4(0)</w:t>
            </w:r>
          </w:p>
        </w:tc>
      </w:tr>
      <w:tr w:rsidR="0056787F" w:rsidRPr="00DD63CD" w14:paraId="38E969F2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auto"/>
          </w:tcPr>
          <w:p w14:paraId="168B4635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Engineering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81119EB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proofErr w:type="spellStart"/>
            <w:r w:rsidRPr="006B697B">
              <w:rPr>
                <w:rFonts w:ascii="Calibri" w:hAnsi="Calibri"/>
                <w:color w:val="000000"/>
              </w:rPr>
              <w:t>Nandika</w:t>
            </w:r>
            <w:proofErr w:type="spellEnd"/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431C5531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 w:rsidRPr="006B697B">
              <w:rPr>
                <w:rFonts w:ascii="Calibri" w:hAnsi="Calibri"/>
                <w:color w:val="000000"/>
              </w:rPr>
              <w:t>D’Souza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30FD065A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75E98475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1A8B6D93" w14:textId="77777777" w:rsidR="0056787F" w:rsidRDefault="0056787F" w:rsidP="00E64541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auto"/>
          </w:tcPr>
          <w:p w14:paraId="71F7579F" w14:textId="77777777" w:rsidR="0056787F" w:rsidRDefault="0056787F" w:rsidP="00E64541">
            <w:r>
              <w:t>4(0)</w:t>
            </w:r>
          </w:p>
        </w:tc>
      </w:tr>
      <w:tr w:rsidR="0056787F" w:rsidRPr="00DD63CD" w14:paraId="626DF787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6D923411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Information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CE45123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Katie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7E0960FC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rowder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8DAA95E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7A064E0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F4AA42B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5D88C156" w14:textId="77777777" w:rsidR="0056787F" w:rsidRDefault="0056787F" w:rsidP="00E64541">
            <w:r>
              <w:t>0(0)</w:t>
            </w:r>
          </w:p>
        </w:tc>
      </w:tr>
      <w:tr w:rsidR="0056787F" w:rsidRPr="00DD63CD" w14:paraId="480C6A2E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auto"/>
          </w:tcPr>
          <w:p w14:paraId="2FBDD67A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New Colleg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0D9D765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hari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602905B2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hilders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20CC6CDC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5D78FCAD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05826100" w14:textId="77777777" w:rsidR="0056787F" w:rsidRPr="00651D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auto"/>
          </w:tcPr>
          <w:p w14:paraId="75D002E8" w14:textId="77777777" w:rsidR="0056787F" w:rsidRDefault="0056787F" w:rsidP="00E64541">
            <w:r>
              <w:t>0(0)</w:t>
            </w:r>
          </w:p>
        </w:tc>
      </w:tr>
      <w:tr w:rsidR="0056787F" w:rsidRPr="00DD63CD" w14:paraId="7B63AD32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1F522FC5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Music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EFF4FDD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Kirsten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13A7AD13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Broberg</w:t>
            </w:r>
            <w:proofErr w:type="spellEnd"/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2A778F0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DD74A29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744B880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4266C36B" w14:textId="77777777" w:rsidR="0056787F" w:rsidRDefault="0056787F" w:rsidP="00E64541">
            <w:r>
              <w:t>0(0)</w:t>
            </w:r>
          </w:p>
        </w:tc>
      </w:tr>
      <w:tr w:rsidR="0056787F" w:rsidRPr="00DD63CD" w14:paraId="5D34F7F3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auto"/>
          </w:tcPr>
          <w:p w14:paraId="39F84263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Honors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17A71C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afael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1A729A2B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ajor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3991118E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0D5B3554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7F198897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auto"/>
          </w:tcPr>
          <w:p w14:paraId="119A0816" w14:textId="77777777" w:rsidR="0056787F" w:rsidRDefault="0056787F" w:rsidP="00E64541">
            <w:r>
              <w:t>1(0)</w:t>
            </w:r>
          </w:p>
        </w:tc>
      </w:tr>
      <w:tr w:rsidR="0056787F" w:rsidRPr="00DD63CD" w14:paraId="202B126B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54191BD0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Libraries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24CE209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aurel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3A886D8E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rawford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EDFA4D9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4C3DE85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93C44F1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482DCD55" w14:textId="77777777" w:rsidR="0056787F" w:rsidRDefault="0056787F" w:rsidP="00E64541">
            <w:r>
              <w:t>1(0)</w:t>
            </w:r>
          </w:p>
        </w:tc>
      </w:tr>
      <w:tr w:rsidR="0056787F" w:rsidRPr="00DD63CD" w14:paraId="2A6B37DE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auto"/>
          </w:tcPr>
          <w:p w14:paraId="2F6E52DC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lastRenderedPageBreak/>
              <w:t>Registrar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66DA068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onique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26AF917F" w14:textId="77777777" w:rsidR="0056787F" w:rsidRPr="006B697B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cales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386D7534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5A360AFB" w14:textId="77777777" w:rsidR="0056787F" w:rsidRPr="001171A4" w:rsidRDefault="0056787F" w:rsidP="00E64541">
            <w:pPr>
              <w:autoSpaceDE w:val="0"/>
              <w:autoSpaceDN w:val="0"/>
              <w:adjustRightInd w:val="0"/>
              <w:rPr>
                <w:lang w:val="en"/>
              </w:rPr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665016C6" w14:textId="77777777" w:rsidR="0056787F" w:rsidRDefault="0056787F" w:rsidP="00E64541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auto"/>
          </w:tcPr>
          <w:p w14:paraId="298690BC" w14:textId="77777777" w:rsidR="0056787F" w:rsidRDefault="0056787F" w:rsidP="00E64541">
            <w:r>
              <w:t>4(0)</w:t>
            </w:r>
          </w:p>
        </w:tc>
      </w:tr>
      <w:tr w:rsidR="0056787F" w:rsidRPr="00DD63CD" w14:paraId="31301519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6E4B02A2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OCCC 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EB0E987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ebecca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73FBB070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eber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9ACB512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1AB3B19" w14:textId="77777777" w:rsidR="0056787F" w:rsidRPr="001171A4" w:rsidRDefault="0056787F" w:rsidP="00E64541">
            <w:pPr>
              <w:autoSpaceDE w:val="0"/>
              <w:autoSpaceDN w:val="0"/>
              <w:adjustRightInd w:val="0"/>
              <w:rPr>
                <w:lang w:val="en"/>
              </w:rPr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106F377" w14:textId="77777777" w:rsidR="0056787F" w:rsidRDefault="0056787F" w:rsidP="00E64541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32B6FDB7" w14:textId="77777777" w:rsidR="0056787F" w:rsidRDefault="0056787F" w:rsidP="00E64541">
            <w:r>
              <w:t>4(0)</w:t>
            </w:r>
          </w:p>
        </w:tc>
      </w:tr>
      <w:tr w:rsidR="0056787F" w:rsidRPr="00DD63CD" w14:paraId="64D0B930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auto"/>
          </w:tcPr>
          <w:p w14:paraId="1CA61BBA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VPAA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B827887" w14:textId="77777777" w:rsidR="0056787F" w:rsidRDefault="0056787F" w:rsidP="00E645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renda</w:t>
            </w:r>
          </w:p>
          <w:p w14:paraId="4756913C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F0E7B7E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Kihl</w:t>
            </w:r>
            <w:proofErr w:type="spellEnd"/>
          </w:p>
          <w:p w14:paraId="49A482AA" w14:textId="77777777" w:rsidR="0056787F" w:rsidRPr="00AD1E94" w:rsidRDefault="0056787F" w:rsidP="00E64541">
            <w:pPr>
              <w:rPr>
                <w:rFonts w:ascii="Calibri" w:hAnsi="Calibri"/>
                <w:color w:val="000000"/>
              </w:rPr>
            </w:pPr>
            <w:r w:rsidRPr="00AD1E94">
              <w:rPr>
                <w:rFonts w:ascii="Calibri" w:hAnsi="Calibri"/>
                <w:color w:val="000000"/>
              </w:rPr>
              <w:t>(</w:t>
            </w:r>
            <w:proofErr w:type="gramStart"/>
            <w:r w:rsidRPr="00AD1E94">
              <w:rPr>
                <w:rFonts w:ascii="Calibri" w:hAnsi="Calibri"/>
                <w:color w:val="000000"/>
              </w:rPr>
              <w:t>admin</w:t>
            </w:r>
            <w:proofErr w:type="gramEnd"/>
            <w:r w:rsidRPr="00AD1E94">
              <w:rPr>
                <w:rFonts w:ascii="Calibri" w:hAnsi="Calibri"/>
                <w:color w:val="000000"/>
              </w:rPr>
              <w:t xml:space="preserve"> co-chair)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47359131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6D0FF20B" w14:textId="77777777" w:rsidR="0056787F" w:rsidRPr="001171A4" w:rsidRDefault="0056787F" w:rsidP="00E64541">
            <w:pPr>
              <w:autoSpaceDE w:val="0"/>
              <w:autoSpaceDN w:val="0"/>
              <w:adjustRightInd w:val="0"/>
              <w:rPr>
                <w:lang w:val="en"/>
              </w:rPr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17C589C2" w14:textId="77777777" w:rsidR="0056787F" w:rsidRDefault="0056787F" w:rsidP="00E64541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auto"/>
          </w:tcPr>
          <w:p w14:paraId="10429166" w14:textId="77777777" w:rsidR="0056787F" w:rsidRDefault="0056787F" w:rsidP="00E64541">
            <w:r>
              <w:t>0(0)</w:t>
            </w:r>
          </w:p>
        </w:tc>
      </w:tr>
      <w:tr w:rsidR="0056787F" w:rsidRPr="00DD63CD" w14:paraId="32278B11" w14:textId="77777777" w:rsidTr="00E64541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365D5D0D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 w:rsidRPr="001171A4">
              <w:t>COS/designee</w:t>
            </w:r>
          </w:p>
        </w:tc>
        <w:tc>
          <w:tcPr>
            <w:tcW w:w="1596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6C783CE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1171A4">
              <w:rPr>
                <w:rFonts w:ascii="Calibri" w:hAnsi="Calibri"/>
                <w:color w:val="000000"/>
              </w:rPr>
              <w:t>John</w:t>
            </w:r>
          </w:p>
        </w:tc>
        <w:tc>
          <w:tcPr>
            <w:tcW w:w="179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1F1845A3" w14:textId="77777777" w:rsidR="0056787F" w:rsidRPr="001171A4" w:rsidRDefault="0056787F" w:rsidP="00E64541">
            <w:pPr>
              <w:rPr>
                <w:rFonts w:ascii="Calibri" w:hAnsi="Calibri"/>
                <w:color w:val="000000"/>
              </w:rPr>
            </w:pPr>
            <w:r w:rsidRPr="001171A4">
              <w:rPr>
                <w:rFonts w:ascii="Calibri" w:hAnsi="Calibri"/>
                <w:color w:val="000000"/>
              </w:rPr>
              <w:t>Quintanilla</w:t>
            </w:r>
          </w:p>
        </w:tc>
        <w:tc>
          <w:tcPr>
            <w:tcW w:w="872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13442DA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CF5675B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D8AF6CE" w14:textId="77777777" w:rsidR="0056787F" w:rsidRDefault="0056787F" w:rsidP="00E64541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572B45F4" w14:textId="77777777" w:rsidR="0056787F" w:rsidRPr="001171A4" w:rsidRDefault="0056787F" w:rsidP="00E64541">
            <w:pPr>
              <w:autoSpaceDE w:val="0"/>
              <w:autoSpaceDN w:val="0"/>
              <w:adjustRightInd w:val="0"/>
            </w:pPr>
            <w:r>
              <w:t>1(0)</w:t>
            </w:r>
          </w:p>
        </w:tc>
      </w:tr>
    </w:tbl>
    <w:p w14:paraId="320ED475" w14:textId="77777777" w:rsidR="0056787F" w:rsidRDefault="0056787F" w:rsidP="0056787F">
      <w:pPr>
        <w:autoSpaceDE w:val="0"/>
        <w:autoSpaceDN w:val="0"/>
        <w:adjustRightInd w:val="0"/>
        <w:spacing w:after="0" w:line="240" w:lineRule="auto"/>
      </w:pPr>
    </w:p>
    <w:p w14:paraId="6CC926D7" w14:textId="77777777" w:rsidR="00183909" w:rsidRPr="00130C1D" w:rsidRDefault="001839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2F6BF445" w14:textId="5E5B155B" w:rsidR="003D3830" w:rsidRPr="007530A0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7530A0">
        <w:rPr>
          <w:rFonts w:ascii="Arial Narrow" w:hAnsi="Arial Narrow" w:cs="Times New Roman"/>
          <w:b/>
          <w:bCs/>
        </w:rPr>
        <w:t>Accomplishments</w:t>
      </w:r>
      <w:r w:rsidR="0086319C" w:rsidRPr="007530A0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7530A0">
        <w:rPr>
          <w:rFonts w:ascii="Arial Narrow" w:hAnsi="Arial Narrow" w:cs="Times New Roman"/>
          <w:b/>
          <w:bCs/>
        </w:rPr>
        <w:t>:</w:t>
      </w:r>
    </w:p>
    <w:p w14:paraId="674F217E" w14:textId="797E5760" w:rsidR="003D3830" w:rsidRPr="007530A0" w:rsidRDefault="0056787F" w:rsidP="003D383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7530A0">
        <w:rPr>
          <w:rFonts w:ascii="Arial Narrow" w:hAnsi="Arial Narrow" w:cs="Times New Roman"/>
          <w:b/>
          <w:bCs/>
        </w:rPr>
        <w:t>Convene, discuss, and oversee</w:t>
      </w:r>
      <w:r w:rsidR="003D3830" w:rsidRPr="007530A0">
        <w:rPr>
          <w:rFonts w:ascii="Arial Narrow" w:hAnsi="Arial Narrow" w:cs="Times New Roman"/>
          <w:b/>
          <w:bCs/>
        </w:rPr>
        <w:t xml:space="preserve"> undergraduate curriculum proposals, programs, </w:t>
      </w:r>
      <w:r w:rsidRPr="007530A0">
        <w:rPr>
          <w:rFonts w:ascii="Arial Narrow" w:hAnsi="Arial Narrow" w:cs="Times New Roman"/>
          <w:b/>
          <w:bCs/>
        </w:rPr>
        <w:t>certificates, etc.</w:t>
      </w:r>
    </w:p>
    <w:p w14:paraId="7226E0A8" w14:textId="77777777" w:rsidR="00C923CF" w:rsidRPr="007530A0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0C4AE9CE" w:rsidR="00183909" w:rsidRPr="007530A0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7530A0">
        <w:rPr>
          <w:rFonts w:ascii="Arial Narrow" w:hAnsi="Arial Narrow" w:cs="Times New Roman"/>
          <w:b/>
          <w:bCs/>
        </w:rPr>
        <w:t>Ongoing/future</w:t>
      </w:r>
      <w:r w:rsidR="00590069" w:rsidRPr="007530A0">
        <w:rPr>
          <w:rFonts w:ascii="Arial Narrow" w:hAnsi="Arial Narrow" w:cs="Times New Roman"/>
          <w:b/>
          <w:bCs/>
        </w:rPr>
        <w:t xml:space="preserve"> projects:</w:t>
      </w:r>
    </w:p>
    <w:p w14:paraId="35192DF4" w14:textId="0AF85590" w:rsidR="0056787F" w:rsidRPr="007530A0" w:rsidRDefault="0056787F" w:rsidP="0056787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7530A0">
        <w:rPr>
          <w:rFonts w:ascii="Arial Narrow" w:hAnsi="Arial Narrow" w:cs="Times New Roman"/>
          <w:b/>
          <w:bCs/>
        </w:rPr>
        <w:t>We continue our work overseeing undergraduate curriculum proposals, programs, certificates, etc.</w:t>
      </w:r>
    </w:p>
    <w:p w14:paraId="6978EA01" w14:textId="77777777" w:rsidR="00FF31D4" w:rsidRPr="007530A0" w:rsidRDefault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FF31D4" w:rsidRPr="007530A0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3CA76" w14:textId="77777777" w:rsidR="007E0C4E" w:rsidRDefault="007E0C4E" w:rsidP="00F16A1C">
      <w:pPr>
        <w:spacing w:after="0" w:line="240" w:lineRule="auto"/>
      </w:pPr>
      <w:r>
        <w:separator/>
      </w:r>
    </w:p>
  </w:endnote>
  <w:endnote w:type="continuationSeparator" w:id="0">
    <w:p w14:paraId="6C6CD022" w14:textId="77777777" w:rsidR="007E0C4E" w:rsidRDefault="007E0C4E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5A5F5" w14:textId="77777777" w:rsidR="007E0C4E" w:rsidRDefault="007E0C4E" w:rsidP="00F16A1C">
      <w:pPr>
        <w:spacing w:after="0" w:line="240" w:lineRule="auto"/>
      </w:pPr>
      <w:r>
        <w:separator/>
      </w:r>
    </w:p>
  </w:footnote>
  <w:footnote w:type="continuationSeparator" w:id="0">
    <w:p w14:paraId="14A85DF5" w14:textId="77777777" w:rsidR="007E0C4E" w:rsidRDefault="007E0C4E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A732C0"/>
    <w:multiLevelType w:val="hybridMultilevel"/>
    <w:tmpl w:val="77BCF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D3830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47CBE"/>
    <w:rsid w:val="00462960"/>
    <w:rsid w:val="004A341C"/>
    <w:rsid w:val="004E53A2"/>
    <w:rsid w:val="004E692C"/>
    <w:rsid w:val="004F0819"/>
    <w:rsid w:val="00502633"/>
    <w:rsid w:val="00505CE2"/>
    <w:rsid w:val="0050685E"/>
    <w:rsid w:val="00553366"/>
    <w:rsid w:val="0056787F"/>
    <w:rsid w:val="005812AA"/>
    <w:rsid w:val="00590069"/>
    <w:rsid w:val="005954D0"/>
    <w:rsid w:val="005C3D6A"/>
    <w:rsid w:val="005F7D45"/>
    <w:rsid w:val="00625327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530A0"/>
    <w:rsid w:val="0078348C"/>
    <w:rsid w:val="007B3776"/>
    <w:rsid w:val="007E0C4E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A370E7"/>
    <w:rsid w:val="00A50A6C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C61B6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Canfield, Blakely</cp:lastModifiedBy>
  <cp:revision>3</cp:revision>
  <cp:lastPrinted>2016-06-01T21:08:00Z</cp:lastPrinted>
  <dcterms:created xsi:type="dcterms:W3CDTF">2022-01-24T14:47:00Z</dcterms:created>
  <dcterms:modified xsi:type="dcterms:W3CDTF">2022-01-24T15:27:00Z</dcterms:modified>
</cp:coreProperties>
</file>